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5945960bb2a122fb6b2152b3035b4da485f7fa"/>
    <w:p>
      <w:pPr>
        <w:pStyle w:val="Heading1"/>
      </w:pPr>
      <w:r>
        <w:t xml:space="preserve">Internship Application Letter for Petroleum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65 XXXX XXXX]</w:t>
      </w:r>
    </w:p>
    <w:bookmarkEnd w:id="20"/>
    <w:bookmarkStart w:id="21" w:name="date"/>
    <w:p>
      <w:pPr>
        <w:pStyle w:val="Heading2"/>
      </w:pPr>
      <w:r>
        <w:t xml:space="preserve">Date:</w:t>
      </w:r>
    </w:p>
    <w:p>
      <w:pPr>
        <w:pStyle w:val="FirstParagraph"/>
      </w:pPr>
      <w:r>
        <w:t xml:space="preserve">May 27, 2024</w:t>
      </w:r>
    </w:p>
    <w:bookmarkEnd w:id="21"/>
    <w:bookmarkStart w:id="22" w:name="to-the-hiring-manager"/>
    <w:p>
      <w:pPr>
        <w:pStyle w:val="Heading2"/>
      </w:pPr>
      <w:r>
        <w:t xml:space="preserve">To the Hiring Manager,</w:t>
      </w:r>
    </w:p>
    <w:p>
      <w:pPr>
        <w:pStyle w:val="FirstParagraph"/>
      </w:pPr>
      <w:r>
        <w:t xml:space="preserve">Global Energy Solutions Pte. Ltd.</w:t>
      </w:r>
    </w:p>
    <w:p>
      <w:pPr>
        <w:pStyle w:val="BodyText"/>
      </w:pPr>
      <w:r>
        <w:t xml:space="preserve">15 International Business Park #06-01</w:t>
      </w:r>
    </w:p>
    <w:p>
      <w:pPr>
        <w:pStyle w:val="BodyText"/>
      </w:pPr>
      <w:r>
        <w:t xml:space="preserve">Singapore 609983</w:t>
      </w:r>
    </w:p>
    <w:bookmarkEnd w:id="22"/>
    <w:bookmarkStart w:id="23" w:name="X6472391dc1510caed927c299d554fbd8a08af9c"/>
    <w:p>
      <w:pPr>
        <w:pStyle w:val="Heading2"/>
      </w:pPr>
      <w:r>
        <w:t xml:space="preserve">Subject: Internship Application for Petroleum Engineer Position</w:t>
      </w:r>
    </w:p>
    <w:bookmarkEnd w:id="23"/>
    <w:p>
      <w:pPr>
        <w:pStyle w:val="FirstParagraph"/>
      </w:pPr>
      <w:r>
        <w:t xml:space="preserve">Dear Hiring Manager,</w:t>
      </w:r>
    </w:p>
    <w:p>
      <w:pPr>
        <w:pStyle w:val="BodyText"/>
      </w:pPr>
      <w:r>
        <w:t xml:space="preserve">I am writing this Internship Application Letter to express my enthusiastic interest in the Petroleum Engineer internship position at Global Energy Solutions Pte. Ltd., as advertised on LinkedIn. As a final-year Petroleum Engineering student at the National University of Singapore (NUS), I have cultivated a deep passion for energy development and reservoir optimization, and I am eager to contribute my academic knowledge and technical skills within your esteemed organization in the dynamic hub of Singapore Singapore.</w:t>
      </w:r>
    </w:p>
    <w:p>
      <w:pPr>
        <w:pStyle w:val="BodyText"/>
      </w:pPr>
      <w:r>
        <w:t xml:space="preserve">Singapore stands as a globally recognized leader in energy innovation, with its strategic location bridging Asia's growing energy markets while maintaining world-class regulatory standards. The city-state’s commitment to sustainable petroleum engineering practices—from offshore deepwater drilling to carbon capture initiatives—resonates profoundly with my professional aspirations. I am particularly inspired by your company’s pioneering work in subsea well intervention technologies, which aligns perfectly with my academic focus on reservoir characterization and production optimization.</w:t>
      </w:r>
    </w:p>
    <w:p>
      <w:pPr>
        <w:pStyle w:val="BodyText"/>
      </w:pPr>
      <w:r>
        <w:t xml:space="preserve">My academic journey at NUS has equipped me with rigorous technical competencies directly relevant to petroleum engineering challenges. In my coursework, I achieved distinction in Reservoir Engineering (Grade: A+), Petroleum Geology (A), and Advanced Drilling Operations (A-). I conducted a capstone research project on "AI-Driven Decline Curve Analysis for Offshore Fields in the South China Sea," utilizing Schlumberger Petrel and MATLAB to model production scenarios under varying pressure regimes. This project not only enhanced my technical proficiency but also taught me to navigate complex data sets—a skill critical for modern petroleum operations. Furthermore, I completed a 6-month industry attachment at Shell Singapore, where I assisted in real-time well performance monitoring using WellView software and contributed to a report on optimizing water injection strategies for mature fields.</w:t>
      </w:r>
    </w:p>
    <w:p>
      <w:pPr>
        <w:pStyle w:val="BodyText"/>
      </w:pPr>
      <w:r>
        <w:t xml:space="preserve">What sets me apart is my adaptability to Singapore Singapore's multicultural work environment. Having collaborated with teams comprising engineers from Indonesia, Malaysia, and the Netherlands during NUS projects, I am proficient in communicating technical concepts across linguistic barriers. My fluency in English (IELTS 8.0) and working knowledge of Mandarin (HSK 4) enable seamless integration into your international teams—a vital asset for an organization operating across Southeast Asia. Moreover, I hold certifications in OSHA Safety Training and API Well Control, ensuring I uphold the highest safety standards during field operations.</w:t>
      </w:r>
    </w:p>
    <w:p>
      <w:pPr>
        <w:pStyle w:val="BodyText"/>
      </w:pPr>
      <w:r>
        <w:t xml:space="preserve">I am deeply impressed by Global Energy Solutions’ commitment to advancing ESG (Environmental, Social, Governance) initiatives within petroleum engineering. Your recent partnership with the Singapore Economic Development Board on the "Green Hydrogen Corridor" project demonstrates foresight in transitioning traditional energy systems—a vision I aim to support through my internship. I am particularly keen to contribute to your upcoming Phase 3 of the offshore Tembusu field redevelopment, where my background in reservoir simulation could aid in forecasting production impacts of enhanced oil recovery techniques.</w:t>
      </w:r>
    </w:p>
    <w:p>
      <w:pPr>
        <w:pStyle w:val="BodyText"/>
      </w:pPr>
      <w:r>
        <w:t xml:space="preserve">My technical toolkit includes proficiency in Petrel, Eclipse (2023), and CMG STARS for reservoir modeling; Python for data analysis; and Excel for economic evaluation. I recently developed a machine learning algorithm to predict formation damage using 5 years of log data—a project that earned me the NUS Engineering Innovation Award. While I excel with these tools, my greatest strength lies in translating complex technical insights into actionable operational recommendations, a skill honed through presentations at the Singapore Petroleum Society’s annual conference.</w:t>
      </w:r>
    </w:p>
    <w:p>
      <w:pPr>
        <w:pStyle w:val="BodyText"/>
      </w:pPr>
      <w:r>
        <w:t xml:space="preserve">Interning under your guidance would be an exceptional opportunity to merge theoretical knowledge with real-world petroleum engineering challenges in one of the world’s most sophisticated energy ecosystems. Singapore Singapore offers unparalleled access to cutting-edge facilities—from the Energy Research Institute @ NTU's (ERI@N) simulation labs to offshore platforms near Pulau Bukom—where I could apply my skills while learning from industry veterans. My goal is to grow into a Petroleum Engineer who not only maximizes hydrocarbon recovery but also pioneers sustainable practices for Singapore’s energy transition.</w:t>
      </w:r>
    </w:p>
    <w:p>
      <w:pPr>
        <w:pStyle w:val="BodyText"/>
      </w:pPr>
      <w:r>
        <w:t xml:space="preserve">I am committed to contributing immediately upon joining, whether through supporting the design of hydraulic fracturing plans or analyzing production data during field campaigns. I thrive in fast-paced environments and am prepared to relocate to Singapore within 14 days of acceptance, with my student visa already approved for internship purposes. My resume, attached for your review, details further academic achievements and projects.</w:t>
      </w:r>
    </w:p>
    <w:p>
      <w:pPr>
        <w:pStyle w:val="BodyText"/>
      </w:pPr>
      <w:r>
        <w:t xml:space="preserve">Thank you for considering this Internship Application Letter. I have long admired Global Energy Solutions’ role in shaping Singapore’s energy landscape and would welcome the opportunity to discuss how my skills as an emerging Petroleum Engineer can support your team’s objectives in Singapore Singapore. I am available for an interview at your earliest convenience and can be reached via email or phone.</w:t>
      </w:r>
    </w:p>
    <w:p>
      <w:pPr>
        <w:pStyle w:val="BodyText"/>
      </w:pPr>
      <w:r>
        <w:t xml:space="preserve">With sincere regards,</w:t>
      </w:r>
    </w:p>
    <w:p>
      <w:pPr>
        <w:pStyle w:val="BodyText"/>
      </w:pPr>
      <w:r>
        <w:t xml:space="preserve">[Your Full Name]</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dc:title>
  <dc:creator/>
  <dc:language>en</dc:language>
  <cp:keywords/>
  <dcterms:created xsi:type="dcterms:W3CDTF">2026-07-23T15:06:44Z</dcterms:created>
  <dcterms:modified xsi:type="dcterms:W3CDTF">2026-07-23T15:06:44Z</dcterms:modified>
</cp:coreProperties>
</file>

<file path=docProps/custom.xml><?xml version="1.0" encoding="utf-8"?>
<Properties xmlns="http://schemas.openxmlformats.org/officeDocument/2006/custom-properties" xmlns:vt="http://schemas.openxmlformats.org/officeDocument/2006/docPropsVTypes"/>
</file>